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2AB55" w14:textId="77777777" w:rsidR="00E7607A" w:rsidRDefault="008D22E9" w:rsidP="00E7607A">
      <w:r>
        <w:rPr>
          <w:noProof/>
          <w:lang w:eastAsia="pt-PT"/>
        </w:rPr>
        <w:drawing>
          <wp:inline distT="0" distB="0" distL="0" distR="0" wp14:anchorId="1680F143" wp14:editId="05FE783E">
            <wp:extent cx="5454650" cy="1306576"/>
            <wp:effectExtent l="0" t="0" r="0" b="8255"/>
            <wp:docPr id="2" name="Imagem 2" descr="E-fólio A: Folha de resolução para E-fólio. Universidade Aber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folio_a_res.g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392" cy="130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C11C" w14:textId="029D9A26" w:rsidR="007F2B7B" w:rsidRDefault="003D1F37" w:rsidP="008E3D01">
      <w:r w:rsidRPr="003D1F37">
        <w:rPr>
          <w:rStyle w:val="Forte"/>
        </w:rPr>
        <w:t>U</w:t>
      </w:r>
      <w:r>
        <w:rPr>
          <w:rStyle w:val="Forte"/>
        </w:rPr>
        <w:t>NIDADE CURRICULAR</w:t>
      </w:r>
      <w:r w:rsidR="00230F5A">
        <w:rPr>
          <w:rStyle w:val="Forte"/>
        </w:rPr>
        <w:t>:</w:t>
      </w:r>
      <w:r w:rsidR="00230F5A" w:rsidRPr="00230F5A">
        <w:t xml:space="preserve"> </w:t>
      </w:r>
      <w:r w:rsidR="00D5783C">
        <w:t>Compilação</w:t>
      </w:r>
    </w:p>
    <w:p w14:paraId="766411DB" w14:textId="298A2CB3" w:rsidR="005350AF" w:rsidRDefault="003D1F37" w:rsidP="007F2B7B">
      <w:r w:rsidRPr="003D1F37">
        <w:rPr>
          <w:rStyle w:val="Forte"/>
        </w:rPr>
        <w:t>CÓDIGO</w:t>
      </w:r>
      <w:r w:rsidR="00230F5A">
        <w:rPr>
          <w:rStyle w:val="Forte"/>
        </w:rPr>
        <w:t>:</w:t>
      </w:r>
      <w:r>
        <w:t xml:space="preserve"> </w:t>
      </w:r>
      <w:r w:rsidR="00D5783C" w:rsidRPr="00D5783C">
        <w:t>21018</w:t>
      </w:r>
    </w:p>
    <w:p w14:paraId="780DF1B8" w14:textId="23CF980D" w:rsidR="007F2B7B" w:rsidRDefault="003D1F37" w:rsidP="007F2B7B">
      <w:r w:rsidRPr="003D1F37">
        <w:rPr>
          <w:rStyle w:val="Forte"/>
        </w:rPr>
        <w:t>DOCENTE</w:t>
      </w:r>
      <w:r w:rsidR="00230F5A">
        <w:rPr>
          <w:rStyle w:val="Forte"/>
        </w:rPr>
        <w:t>:</w:t>
      </w:r>
      <w:r>
        <w:t xml:space="preserve"> </w:t>
      </w:r>
      <w:r w:rsidR="00D5783C">
        <w:t>Professor Jorge Morais</w:t>
      </w:r>
    </w:p>
    <w:p w14:paraId="49FF2717" w14:textId="77777777" w:rsidR="007F2B7B" w:rsidRPr="003C099E" w:rsidRDefault="00230F5A" w:rsidP="003C099E">
      <w:pPr>
        <w:rPr>
          <w:rStyle w:val="Forte"/>
        </w:rPr>
      </w:pPr>
      <w:r>
        <w:rPr>
          <w:rStyle w:val="Forte"/>
        </w:rPr>
        <w:t>A preencher pelo estudante</w:t>
      </w:r>
    </w:p>
    <w:p w14:paraId="7016A491" w14:textId="2F1619C2" w:rsidR="00D5783C" w:rsidRDefault="003C099E" w:rsidP="00684318">
      <w:r w:rsidRPr="003C099E">
        <w:rPr>
          <w:rStyle w:val="Forte"/>
        </w:rPr>
        <w:t>NOME</w:t>
      </w:r>
      <w:r w:rsidR="00D5783C">
        <w:rPr>
          <w:rStyle w:val="Forte"/>
        </w:rPr>
        <w:t>S e N.º DE ESTUDANTE:</w:t>
      </w:r>
      <w:r>
        <w:t xml:space="preserve"> </w:t>
      </w:r>
    </w:p>
    <w:p w14:paraId="00E8F71F" w14:textId="4DAEAFAC" w:rsidR="008653DE" w:rsidRDefault="00D5783C" w:rsidP="00684318">
      <w:r>
        <w:t xml:space="preserve">- </w:t>
      </w:r>
      <w:r w:rsidR="0026451A">
        <w:t>Gonçalo</w:t>
      </w:r>
      <w:r w:rsidR="00C87F5D">
        <w:t xml:space="preserve"> </w:t>
      </w:r>
      <w:r w:rsidR="0026451A">
        <w:t>Caraça</w:t>
      </w:r>
      <w:r w:rsidR="00C87F5D">
        <w:t xml:space="preserve">, </w:t>
      </w:r>
      <w:r w:rsidR="00C87F5D" w:rsidRPr="00B0383C">
        <w:t>2000130</w:t>
      </w:r>
      <w:r w:rsidR="007B68D2" w:rsidRPr="00B0383C">
        <w:t xml:space="preserve"> (</w:t>
      </w:r>
      <w:proofErr w:type="spellStart"/>
      <w:r w:rsidR="00B0383C" w:rsidRPr="00B0383C">
        <w:t>Alt</w:t>
      </w:r>
      <w:proofErr w:type="spellEnd"/>
      <w:r w:rsidR="00B0383C" w:rsidRPr="00B0383C">
        <w:t xml:space="preserve"> + C ++ Elite</w:t>
      </w:r>
      <w:r w:rsidR="007B68D2" w:rsidRPr="00B0383C">
        <w:t>)</w:t>
      </w:r>
    </w:p>
    <w:p w14:paraId="78D5869B" w14:textId="1EB079B2" w:rsidR="00D5783C" w:rsidRPr="00020588" w:rsidRDefault="008653DE" w:rsidP="00684318">
      <w:r w:rsidRPr="00020588">
        <w:t xml:space="preserve">- </w:t>
      </w:r>
      <w:r w:rsidR="00D5783C" w:rsidRPr="00020588">
        <w:t xml:space="preserve">Inês </w:t>
      </w:r>
      <w:r w:rsidRPr="00020588">
        <w:t>Oliveira, 2001090</w:t>
      </w:r>
      <w:r w:rsidR="007B68D2" w:rsidRPr="00020588">
        <w:t xml:space="preserve"> </w:t>
      </w:r>
      <w:r w:rsidR="00301935" w:rsidRPr="00020588">
        <w:t>(</w:t>
      </w:r>
      <w:r w:rsidR="00A54BC4" w:rsidRPr="00020588">
        <w:t>Alt + C ++ Elite</w:t>
      </w:r>
      <w:r w:rsidR="00301935" w:rsidRPr="00020588">
        <w:t>)</w:t>
      </w:r>
    </w:p>
    <w:p w14:paraId="1FE4181B" w14:textId="73897C79" w:rsidR="0026451A" w:rsidRDefault="0026451A" w:rsidP="003C099E">
      <w:r>
        <w:t>- Joana Martins</w:t>
      </w:r>
      <w:r w:rsidR="00C87F5D">
        <w:t xml:space="preserve">, </w:t>
      </w:r>
      <w:r w:rsidR="00C87F5D" w:rsidRPr="00C87F5D">
        <w:t>2003351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Elite)</w:t>
      </w:r>
    </w:p>
    <w:p w14:paraId="2357BAAD" w14:textId="395257EE" w:rsidR="0026451A" w:rsidRDefault="0026451A" w:rsidP="003C099E">
      <w:r>
        <w:t xml:space="preserve">- João Carvalho, </w:t>
      </w:r>
      <w:r w:rsidR="00C87F5D" w:rsidRPr="00C87F5D">
        <w:t>2103537</w:t>
      </w:r>
      <w:r w:rsidR="00301935">
        <w:t xml:space="preserve"> </w:t>
      </w:r>
      <w:r w:rsidR="00301935" w:rsidRPr="00301935">
        <w:t>(</w:t>
      </w:r>
      <w:proofErr w:type="spellStart"/>
      <w:r w:rsidR="00A54BC4">
        <w:t>Alt</w:t>
      </w:r>
      <w:proofErr w:type="spellEnd"/>
      <w:r w:rsidR="00A54BC4">
        <w:t xml:space="preserve"> + C ++ Elite</w:t>
      </w:r>
      <w:r w:rsidR="00301935" w:rsidRPr="00301935">
        <w:t>)</w:t>
      </w:r>
    </w:p>
    <w:p w14:paraId="6C9F53E3" w14:textId="7F7DE4A7" w:rsidR="003C099E" w:rsidRPr="00301935" w:rsidRDefault="00D5783C" w:rsidP="003C099E">
      <w:pPr>
        <w:rPr>
          <w:u w:val="single"/>
        </w:rPr>
      </w:pPr>
      <w:r>
        <w:t xml:space="preserve">- </w:t>
      </w:r>
      <w:r w:rsidR="00E85D54">
        <w:t>Mário Carvalho</w:t>
      </w:r>
      <w:r>
        <w:t xml:space="preserve">, </w:t>
      </w:r>
      <w:r w:rsidR="00E85D54">
        <w:t>2000563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Elite)</w:t>
      </w:r>
    </w:p>
    <w:p w14:paraId="376218C9" w14:textId="307DF16B" w:rsidR="003C099E" w:rsidRPr="00230F5A" w:rsidRDefault="003C099E" w:rsidP="003C099E">
      <w:r>
        <w:rPr>
          <w:rStyle w:val="Forte"/>
        </w:rPr>
        <w:t>CURSO</w:t>
      </w:r>
      <w:r w:rsidR="00230F5A">
        <w:rPr>
          <w:rStyle w:val="Forte"/>
        </w:rPr>
        <w:t>:</w:t>
      </w:r>
      <w:r w:rsidRPr="00230F5A">
        <w:t xml:space="preserve"> </w:t>
      </w:r>
      <w:r w:rsidR="00E85D54">
        <w:t>Licenciatura em Engenharia Informática</w:t>
      </w:r>
    </w:p>
    <w:p w14:paraId="495DB175" w14:textId="6CE8AE74" w:rsidR="003C099E" w:rsidRDefault="003C099E" w:rsidP="003C099E">
      <w:r>
        <w:rPr>
          <w:rStyle w:val="Forte"/>
        </w:rPr>
        <w:t>DATA DE ENTREGA</w:t>
      </w:r>
      <w:r w:rsidR="00230F5A">
        <w:rPr>
          <w:rStyle w:val="Forte"/>
        </w:rPr>
        <w:t>:</w:t>
      </w:r>
      <w:r w:rsidRPr="00230F5A">
        <w:t xml:space="preserve"> </w:t>
      </w:r>
      <w:r w:rsidR="00AD58B6">
        <w:t>01 de maio de</w:t>
      </w:r>
      <w:r w:rsidR="00766049">
        <w:t xml:space="preserve"> 2023</w:t>
      </w:r>
    </w:p>
    <w:p w14:paraId="2A6DB890" w14:textId="77777777" w:rsidR="009E0A7A" w:rsidRDefault="009E0A7A">
      <w:pPr>
        <w:spacing w:after="0" w:line="240" w:lineRule="auto"/>
      </w:pPr>
      <w:r>
        <w:br w:type="page"/>
      </w:r>
    </w:p>
    <w:p w14:paraId="6296C292" w14:textId="20A1D37B" w:rsidR="00B920EE" w:rsidRDefault="003C099E" w:rsidP="00766049">
      <w:r w:rsidRPr="003C099E">
        <w:rPr>
          <w:rStyle w:val="Forte"/>
        </w:rPr>
        <w:lastRenderedPageBreak/>
        <w:t xml:space="preserve">TRABALHO </w:t>
      </w:r>
      <w:r w:rsidR="00230F5A">
        <w:rPr>
          <w:rStyle w:val="Forte"/>
        </w:rPr>
        <w:t xml:space="preserve">/ </w:t>
      </w:r>
      <w:r w:rsidRPr="003C099E">
        <w:rPr>
          <w:rStyle w:val="Forte"/>
        </w:rPr>
        <w:t>RESOLUÇÃO</w:t>
      </w:r>
      <w:r w:rsidR="00230F5A">
        <w:rPr>
          <w:rStyle w:val="Forte"/>
        </w:rPr>
        <w:t>:</w:t>
      </w:r>
    </w:p>
    <w:p w14:paraId="1EC29149" w14:textId="56E73216" w:rsidR="00E21366" w:rsidRPr="00E21366" w:rsidRDefault="00E21366" w:rsidP="00E21366">
      <w:pPr>
        <w:spacing w:after="0" w:line="240" w:lineRule="auto"/>
        <w:rPr>
          <w:b/>
          <w:bCs/>
        </w:rPr>
      </w:pPr>
      <w:r>
        <w:rPr>
          <w:b/>
          <w:bCs/>
        </w:rPr>
        <w:t>INTRODUÇÃO</w:t>
      </w:r>
    </w:p>
    <w:p w14:paraId="0424A119" w14:textId="77777777" w:rsidR="00E21366" w:rsidRDefault="00E21366" w:rsidP="00E21366">
      <w:pPr>
        <w:spacing w:after="0" w:line="240" w:lineRule="auto"/>
      </w:pPr>
    </w:p>
    <w:p w14:paraId="294C526C" w14:textId="77777777" w:rsidR="00E21366" w:rsidRDefault="00E21366" w:rsidP="00020588">
      <w:pPr>
        <w:spacing w:after="0"/>
        <w:jc w:val="both"/>
      </w:pPr>
      <w:r>
        <w:t>De acordo com o enunciado, pretende-se, em grupo, construir um compilador para a linguagem YAIL, apresentando as análises léxica e sintática correspondentes.</w:t>
      </w:r>
    </w:p>
    <w:p w14:paraId="7002B5D9" w14:textId="77777777" w:rsidR="00E21366" w:rsidRDefault="00E21366" w:rsidP="00020588">
      <w:pPr>
        <w:spacing w:after="0"/>
        <w:jc w:val="both"/>
      </w:pPr>
      <w:r>
        <w:t>Numa primeira fase escolhemos realizar um compilador em C++, mas ao longo do percurso, surgiram dificuldades de funcionalidade e devido às diversas incompatibilidades, alterou-se a linguagem para C, em consenso com todos os elementos do grupo.</w:t>
      </w:r>
    </w:p>
    <w:p w14:paraId="33074403" w14:textId="77777777" w:rsidR="00E21366" w:rsidRDefault="00E21366" w:rsidP="00020588">
      <w:pPr>
        <w:spacing w:after="0"/>
        <w:jc w:val="both"/>
      </w:pPr>
      <w:r>
        <w:t>Juntos, na nossa opinião, C, FLEX e BISON formam um conjunto de ferramentas poderosas e flexíveis para o desenvolvimento de um compilador, pois automatizam muitas das tarefas necessárias nesse processo, além disso, podem aumentar a eficiência e a precisão, embora num primeiro contacto a relação entre ambos apresentou dificuldades e exigiu empenho. Em suma, percebemos que a combinação dessas tecnologias permite que o compilador seja criado de forma mais rápida e eficiente, sem sacrificar o desempenho ou a qualidade do código.</w:t>
      </w:r>
    </w:p>
    <w:p w14:paraId="38C8FC6F" w14:textId="77777777" w:rsidR="00E21366" w:rsidRDefault="00E21366" w:rsidP="00020588">
      <w:pPr>
        <w:spacing w:after="0"/>
        <w:jc w:val="both"/>
      </w:pPr>
      <w:r>
        <w:t xml:space="preserve">No entanto, apesar de acreditarmos que a nossa escolha foi a mais adequada, o uso do FLEX e BISON apresentou algumas dificuldades. Foi necessário, conhecimento sólido em teoria da linguagem e gramática formal, para a estruturação e criação de gramáticas corretas e sem ambiguidade. Entender a correta diferença entre análise léxica e sintática, além de compreender a sintaxe dessas ferramentas. </w:t>
      </w:r>
    </w:p>
    <w:p w14:paraId="4E5B39A2" w14:textId="118903E5" w:rsidR="005D68C0" w:rsidRDefault="00E21366" w:rsidP="00020588">
      <w:pPr>
        <w:spacing w:after="0"/>
        <w:jc w:val="both"/>
      </w:pPr>
      <w:r>
        <w:t>Outra dificuldade foi o processo de depuração; identificar e corrigir erros no código, nem sempre foi tarefa fácil, no entanto, com dedicação, esforço e pesquisa, conseguimos ultrapassar essas dificuldades e aproveitar os benefícios destas ferramentas na construção do nosso compilador.</w:t>
      </w:r>
      <w:r w:rsidR="005D68C0" w:rsidRPr="00E6185E">
        <w:br w:type="page"/>
      </w:r>
    </w:p>
    <w:p w14:paraId="77F7DB9A" w14:textId="64DA4146" w:rsidR="00E21366" w:rsidRDefault="00E21366" w:rsidP="00020588">
      <w:pPr>
        <w:spacing w:after="0" w:line="240" w:lineRule="auto"/>
        <w:jc w:val="both"/>
        <w:rPr>
          <w:b/>
          <w:bCs/>
        </w:rPr>
      </w:pPr>
      <w:r w:rsidRPr="00E21366">
        <w:rPr>
          <w:b/>
          <w:bCs/>
        </w:rPr>
        <w:lastRenderedPageBreak/>
        <w:t>DESENVOLVIMENTO</w:t>
      </w:r>
    </w:p>
    <w:p w14:paraId="3E311A8F" w14:textId="77777777" w:rsidR="00E21366" w:rsidRDefault="00E21366" w:rsidP="00020588">
      <w:pPr>
        <w:spacing w:after="0" w:line="240" w:lineRule="auto"/>
        <w:jc w:val="both"/>
        <w:rPr>
          <w:b/>
          <w:bCs/>
        </w:rPr>
      </w:pPr>
    </w:p>
    <w:p w14:paraId="7896F22F" w14:textId="22C647F7" w:rsidR="00E21366" w:rsidRPr="00E21366" w:rsidRDefault="00E21366" w:rsidP="00020588">
      <w:pPr>
        <w:spacing w:after="0"/>
        <w:jc w:val="both"/>
      </w:pPr>
      <w:r w:rsidRPr="00E21366">
        <w:t xml:space="preserve">Depois de optarmos pela escolha do FLEX, procedemos à criação da gramática necessária para a linguagem YAIL. Através do ficheiro </w:t>
      </w:r>
      <w:proofErr w:type="spellStart"/>
      <w:proofErr w:type="gramStart"/>
      <w:r w:rsidRPr="00E21366">
        <w:t>lex.l</w:t>
      </w:r>
      <w:proofErr w:type="spellEnd"/>
      <w:proofErr w:type="gramEnd"/>
      <w:r w:rsidRPr="00E21366">
        <w:t>, foram especificados os</w:t>
      </w:r>
      <w:r>
        <w:t xml:space="preserve"> </w:t>
      </w:r>
      <w:proofErr w:type="spellStart"/>
      <w:r w:rsidRPr="00E21366">
        <w:rPr>
          <w:i/>
          <w:iCs/>
        </w:rPr>
        <w:t>tokens</w:t>
      </w:r>
      <w:proofErr w:type="spellEnd"/>
      <w:r w:rsidRPr="00E21366">
        <w:t>, como por exemplo os tipos de variáveis (</w:t>
      </w:r>
      <w:r w:rsidRPr="00E21366">
        <w:rPr>
          <w:i/>
          <w:iCs/>
        </w:rPr>
        <w:t>INT</w:t>
      </w:r>
      <w:r w:rsidRPr="00E21366">
        <w:t xml:space="preserve">, </w:t>
      </w:r>
      <w:r w:rsidRPr="00E21366">
        <w:rPr>
          <w:i/>
          <w:iCs/>
        </w:rPr>
        <w:t>FLOAT</w:t>
      </w:r>
      <w:r w:rsidRPr="00E21366">
        <w:t xml:space="preserve">, </w:t>
      </w:r>
      <w:r w:rsidRPr="00E21366">
        <w:rPr>
          <w:i/>
          <w:iCs/>
        </w:rPr>
        <w:t>BOOL</w:t>
      </w:r>
      <w:r w:rsidRPr="00E21366">
        <w:t>), os nomes dos caracteres (</w:t>
      </w:r>
      <w:r w:rsidRPr="00E21366">
        <w:rPr>
          <w:i/>
          <w:iCs/>
        </w:rPr>
        <w:t>ABREPARENT</w:t>
      </w:r>
      <w:r w:rsidRPr="00E21366">
        <w:t xml:space="preserve">, </w:t>
      </w:r>
      <w:r w:rsidRPr="00E21366">
        <w:rPr>
          <w:i/>
          <w:iCs/>
        </w:rPr>
        <w:t>FECHAPARENT</w:t>
      </w:r>
      <w:r w:rsidRPr="00E21366">
        <w:t xml:space="preserve">, etc.), ou os nomes dos métodos </w:t>
      </w:r>
      <w:proofErr w:type="spellStart"/>
      <w:r w:rsidRPr="00E21366">
        <w:rPr>
          <w:i/>
          <w:iCs/>
        </w:rPr>
        <w:t>default</w:t>
      </w:r>
      <w:proofErr w:type="spellEnd"/>
      <w:r w:rsidRPr="00E21366">
        <w:t xml:space="preserve"> da linguagem (</w:t>
      </w:r>
      <w:proofErr w:type="spellStart"/>
      <w:r w:rsidRPr="00E21366">
        <w:rPr>
          <w:i/>
          <w:iCs/>
        </w:rPr>
        <w:t>write</w:t>
      </w:r>
      <w:proofErr w:type="spellEnd"/>
      <w:r w:rsidRPr="00E21366">
        <w:t xml:space="preserve">, </w:t>
      </w:r>
      <w:proofErr w:type="spellStart"/>
      <w:r w:rsidRPr="00E21366">
        <w:t>write_all</w:t>
      </w:r>
      <w:proofErr w:type="spellEnd"/>
      <w:r w:rsidRPr="00E21366">
        <w:t xml:space="preserve">, </w:t>
      </w:r>
      <w:proofErr w:type="spellStart"/>
      <w:r w:rsidRPr="00E21366">
        <w:rPr>
          <w:i/>
          <w:iCs/>
        </w:rPr>
        <w:t>write_string</w:t>
      </w:r>
      <w:proofErr w:type="spellEnd"/>
      <w:r w:rsidRPr="00E21366">
        <w:t xml:space="preserve">, </w:t>
      </w:r>
      <w:proofErr w:type="spellStart"/>
      <w:r w:rsidRPr="00E21366">
        <w:rPr>
          <w:i/>
          <w:iCs/>
        </w:rPr>
        <w:t>etc</w:t>
      </w:r>
      <w:proofErr w:type="spellEnd"/>
      <w:r w:rsidRPr="00E21366">
        <w:t>), por exemplo.</w:t>
      </w:r>
    </w:p>
    <w:p w14:paraId="51D5E77D" w14:textId="77777777" w:rsidR="00E21366" w:rsidRPr="00E21366" w:rsidRDefault="00E21366" w:rsidP="00020588">
      <w:pPr>
        <w:spacing w:after="0"/>
        <w:jc w:val="both"/>
      </w:pPr>
      <w:r w:rsidRPr="00E21366">
        <w:t xml:space="preserve">Além disso, neste ficheiro também estão presentes </w:t>
      </w:r>
      <w:proofErr w:type="gramStart"/>
      <w:r w:rsidRPr="00E21366">
        <w:t>os lexemas aceites</w:t>
      </w:r>
      <w:proofErr w:type="gramEnd"/>
      <w:r w:rsidRPr="00E21366">
        <w:t xml:space="preserve"> através de expressões </w:t>
      </w:r>
      <w:proofErr w:type="spellStart"/>
      <w:r w:rsidRPr="00E21366">
        <w:rPr>
          <w:i/>
          <w:iCs/>
        </w:rPr>
        <w:t>regex</w:t>
      </w:r>
      <w:proofErr w:type="spellEnd"/>
      <w:r w:rsidRPr="00E21366">
        <w:t>, para que seja possível o compilador interpretar parágrafos, ou até mesmo aceitar os caracteres definidos para os nomes das variáveis (identificadores).</w:t>
      </w:r>
    </w:p>
    <w:p w14:paraId="161E8E57" w14:textId="77777777" w:rsidR="00E21366" w:rsidRPr="00E21366" w:rsidRDefault="00E21366" w:rsidP="00020588">
      <w:pPr>
        <w:spacing w:after="0"/>
        <w:jc w:val="both"/>
      </w:pPr>
      <w:r w:rsidRPr="00E21366">
        <w:t>Através do comando “</w:t>
      </w:r>
      <w:proofErr w:type="spellStart"/>
      <w:r w:rsidRPr="00E21366">
        <w:rPr>
          <w:i/>
          <w:iCs/>
        </w:rPr>
        <w:t>flex</w:t>
      </w:r>
      <w:proofErr w:type="spellEnd"/>
      <w:r w:rsidRPr="00E21366">
        <w:rPr>
          <w:i/>
          <w:iCs/>
        </w:rPr>
        <w:t xml:space="preserve"> </w:t>
      </w:r>
      <w:proofErr w:type="spellStart"/>
      <w:proofErr w:type="gramStart"/>
      <w:r w:rsidRPr="00E21366">
        <w:rPr>
          <w:i/>
          <w:iCs/>
        </w:rPr>
        <w:t>lex.y</w:t>
      </w:r>
      <w:proofErr w:type="spellEnd"/>
      <w:proofErr w:type="gramEnd"/>
      <w:r w:rsidRPr="00E21366">
        <w:t>”, é criado um ficheiro em linguagem C, “</w:t>
      </w:r>
      <w:proofErr w:type="spellStart"/>
      <w:r w:rsidRPr="00E21366">
        <w:rPr>
          <w:i/>
          <w:iCs/>
        </w:rPr>
        <w:t>lex.yy.c</w:t>
      </w:r>
      <w:proofErr w:type="spellEnd"/>
      <w:r w:rsidRPr="00E21366">
        <w:t>”, que representa o analisador léxico para a gramática que o nosso grupo especificou em “</w:t>
      </w:r>
      <w:proofErr w:type="spellStart"/>
      <w:r w:rsidRPr="00E21366">
        <w:rPr>
          <w:i/>
          <w:iCs/>
        </w:rPr>
        <w:t>lex.l</w:t>
      </w:r>
      <w:proofErr w:type="spellEnd"/>
      <w:r w:rsidRPr="00E21366">
        <w:t>”.</w:t>
      </w:r>
    </w:p>
    <w:p w14:paraId="5460D2AA" w14:textId="6446EE66" w:rsidR="00E21366" w:rsidRDefault="00E21366" w:rsidP="00020588">
      <w:pPr>
        <w:spacing w:after="0"/>
        <w:jc w:val="both"/>
      </w:pPr>
      <w:r w:rsidRPr="00E21366">
        <w:t>No ficheiro “</w:t>
      </w:r>
      <w:proofErr w:type="spellStart"/>
      <w:proofErr w:type="gramStart"/>
      <w:r w:rsidRPr="00E21366">
        <w:rPr>
          <w:i/>
          <w:iCs/>
        </w:rPr>
        <w:t>syntax.y</w:t>
      </w:r>
      <w:proofErr w:type="spellEnd"/>
      <w:proofErr w:type="gramEnd"/>
      <w:r w:rsidRPr="00E21366">
        <w:t xml:space="preserve">” especificamos a gramática a ser analisada. Começamos por incluir todos os </w:t>
      </w:r>
      <w:proofErr w:type="spellStart"/>
      <w:r w:rsidRPr="00E21366">
        <w:rPr>
          <w:i/>
          <w:iCs/>
        </w:rPr>
        <w:t>tokens</w:t>
      </w:r>
      <w:proofErr w:type="spellEnd"/>
      <w:r w:rsidRPr="00E21366">
        <w:t xml:space="preserve"> aceites gerados pelo analisador léxico, como os tipos e características específicas da linguagem YAIL. A construção da análise léxica foi elaborada por camadas, de modo a facilitar o que o analisador pode aceitar para a linguagem nos diferentes níveis definidos. Na primeira camada é aceite o método </w:t>
      </w:r>
      <w:proofErr w:type="spellStart"/>
      <w:proofErr w:type="gramStart"/>
      <w:r w:rsidRPr="00E21366">
        <w:rPr>
          <w:i/>
          <w:iCs/>
        </w:rPr>
        <w:t>main</w:t>
      </w:r>
      <w:proofErr w:type="spellEnd"/>
      <w:r w:rsidRPr="00E21366">
        <w:rPr>
          <w:i/>
          <w:iCs/>
        </w:rPr>
        <w:t>(</w:t>
      </w:r>
      <w:proofErr w:type="gramEnd"/>
      <w:r w:rsidRPr="00E21366">
        <w:rPr>
          <w:i/>
          <w:iCs/>
        </w:rPr>
        <w:t>),</w:t>
      </w:r>
      <w:r w:rsidRPr="00E21366">
        <w:t xml:space="preserve"> </w:t>
      </w:r>
      <w:proofErr w:type="spellStart"/>
      <w:r w:rsidRPr="00E21366">
        <w:rPr>
          <w:i/>
          <w:iCs/>
        </w:rPr>
        <w:t>structs</w:t>
      </w:r>
      <w:proofErr w:type="spellEnd"/>
      <w:r w:rsidRPr="00E21366">
        <w:t xml:space="preserve">, </w:t>
      </w:r>
      <w:r w:rsidRPr="00E21366">
        <w:rPr>
          <w:i/>
          <w:iCs/>
        </w:rPr>
        <w:t>global</w:t>
      </w:r>
      <w:r w:rsidRPr="00E21366">
        <w:t xml:space="preserve">, ou comentários, por exemplo, mas nunca poderão ser aceites instruções como condições </w:t>
      </w:r>
      <w:proofErr w:type="spellStart"/>
      <w:r w:rsidRPr="00DC693A">
        <w:rPr>
          <w:i/>
          <w:iCs/>
        </w:rPr>
        <w:t>if-else</w:t>
      </w:r>
      <w:proofErr w:type="spellEnd"/>
      <w:r>
        <w:t>, ou</w:t>
      </w:r>
      <w:r w:rsidRPr="00E21366">
        <w:t xml:space="preserve"> </w:t>
      </w:r>
      <w:proofErr w:type="spellStart"/>
      <w:r w:rsidRPr="00E21366">
        <w:rPr>
          <w:i/>
          <w:iCs/>
        </w:rPr>
        <w:t>while</w:t>
      </w:r>
      <w:proofErr w:type="spellEnd"/>
      <w:r w:rsidRPr="00E21366">
        <w:t>, dado que estes apenas são válidos dentro de funções, como é possível visualizar no exemplo infra</w:t>
      </w:r>
      <w:r>
        <w:t>.</w:t>
      </w:r>
    </w:p>
    <w:p w14:paraId="280F19A9" w14:textId="4E37FB9E" w:rsidR="00E21366" w:rsidRDefault="00E21366" w:rsidP="00020588">
      <w:pPr>
        <w:spacing w:after="0"/>
        <w:jc w:val="both"/>
      </w:pPr>
    </w:p>
    <w:p w14:paraId="14B37DA7" w14:textId="77777777" w:rsidR="00AD58B6" w:rsidRDefault="00AD58B6" w:rsidP="00020588">
      <w:pPr>
        <w:keepNext/>
        <w:spacing w:after="0"/>
        <w:jc w:val="both"/>
      </w:pPr>
      <w:r>
        <w:rPr>
          <w:noProof/>
        </w:rPr>
        <w:drawing>
          <wp:inline distT="0" distB="0" distL="0" distR="0" wp14:anchorId="481D4B48" wp14:editId="123E6AF1">
            <wp:extent cx="5394960" cy="1524000"/>
            <wp:effectExtent l="0" t="0" r="0" b="0"/>
            <wp:docPr id="272614982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01BCB" w14:textId="444DA1A7" w:rsidR="00AD58B6" w:rsidRDefault="00AD58B6" w:rsidP="00020588">
      <w:pPr>
        <w:pStyle w:val="Legenda"/>
        <w:jc w:val="center"/>
      </w:pPr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- Programa YAIL sem erros</w:t>
      </w:r>
    </w:p>
    <w:p w14:paraId="0C05B153" w14:textId="77777777" w:rsidR="00AD58B6" w:rsidRDefault="00AD58B6" w:rsidP="00020588">
      <w:pPr>
        <w:jc w:val="both"/>
      </w:pPr>
    </w:p>
    <w:p w14:paraId="6BBD8D8F" w14:textId="77777777" w:rsidR="00AD58B6" w:rsidRDefault="00AD58B6" w:rsidP="00020588">
      <w:pPr>
        <w:jc w:val="both"/>
      </w:pPr>
    </w:p>
    <w:p w14:paraId="170FBE12" w14:textId="77777777" w:rsidR="00AD58B6" w:rsidRDefault="00AD58B6" w:rsidP="00020588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14E7ECC5" wp14:editId="1DDC28EA">
            <wp:extent cx="5400040" cy="1843405"/>
            <wp:effectExtent l="0" t="0" r="0" b="4445"/>
            <wp:docPr id="1628893764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84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103BD" w14:textId="16B8324C" w:rsidR="00AD58B6" w:rsidRDefault="00AD58B6" w:rsidP="00020588">
      <w:pPr>
        <w:pStyle w:val="Legenda"/>
        <w:jc w:val="center"/>
      </w:pPr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- Programa YAIL com erros</w:t>
      </w:r>
    </w:p>
    <w:p w14:paraId="2A41DDF5" w14:textId="77777777" w:rsidR="00AD58B6" w:rsidRPr="00AD58B6" w:rsidRDefault="00AD58B6" w:rsidP="00020588">
      <w:pPr>
        <w:jc w:val="both"/>
      </w:pPr>
    </w:p>
    <w:p w14:paraId="217EABAF" w14:textId="71D5EB81" w:rsidR="00E21366" w:rsidRPr="00E21366" w:rsidRDefault="00E21366" w:rsidP="00020588">
      <w:pPr>
        <w:spacing w:after="0"/>
        <w:jc w:val="both"/>
      </w:pPr>
      <w:r w:rsidRPr="00E21366">
        <w:t xml:space="preserve">Para melhor compreensão do que se realiza durante a leitura do próprio, adaptaram-se as mensagens de alerta de erros, tais como identificação da linha e o tipo de </w:t>
      </w:r>
      <w:proofErr w:type="spellStart"/>
      <w:r w:rsidRPr="00E21366">
        <w:rPr>
          <w:i/>
          <w:iCs/>
        </w:rPr>
        <w:t>token</w:t>
      </w:r>
      <w:proofErr w:type="spellEnd"/>
      <w:r w:rsidRPr="00E21366">
        <w:t xml:space="preserve"> onde se encontra potencialmente um erro. Indicando também a quantidade de erros detetados.</w:t>
      </w:r>
    </w:p>
    <w:p w14:paraId="138D2FF2" w14:textId="4E3F6F2C" w:rsidR="00E21366" w:rsidRPr="00E21366" w:rsidRDefault="00E21366" w:rsidP="00020588">
      <w:pPr>
        <w:spacing w:after="0"/>
        <w:jc w:val="both"/>
      </w:pPr>
      <w:r w:rsidRPr="00E21366">
        <w:t xml:space="preserve">Adicionalmente, também optamos por incluir </w:t>
      </w:r>
      <w:proofErr w:type="spellStart"/>
      <w:r w:rsidRPr="00E21366">
        <w:rPr>
          <w:i/>
          <w:iCs/>
        </w:rPr>
        <w:t>printf</w:t>
      </w:r>
      <w:r w:rsidR="00AD58B6">
        <w:rPr>
          <w:i/>
          <w:iCs/>
        </w:rPr>
        <w:t>’</w:t>
      </w:r>
      <w:r w:rsidRPr="00E21366">
        <w:rPr>
          <w:i/>
          <w:iCs/>
        </w:rPr>
        <w:t>s</w:t>
      </w:r>
      <w:proofErr w:type="spellEnd"/>
      <w:r w:rsidRPr="00E21366">
        <w:t xml:space="preserve"> na consola com a gramática detetada, de modo a facilitar a visualização da interpretação do analisador.</w:t>
      </w:r>
    </w:p>
    <w:p w14:paraId="6BAC9B13" w14:textId="5C50FEC8" w:rsidR="00E21366" w:rsidRDefault="00E21366" w:rsidP="00020588">
      <w:pPr>
        <w:spacing w:after="0"/>
        <w:jc w:val="both"/>
      </w:pPr>
      <w:r w:rsidRPr="00E21366">
        <w:t xml:space="preserve">Para compilar o analisador sintático através do analisador lexical, criamos um ficheiro </w:t>
      </w:r>
      <w:proofErr w:type="spellStart"/>
      <w:r w:rsidRPr="00E21366">
        <w:rPr>
          <w:i/>
          <w:iCs/>
        </w:rPr>
        <w:t>bash</w:t>
      </w:r>
      <w:proofErr w:type="spellEnd"/>
      <w:r w:rsidRPr="00E21366">
        <w:t xml:space="preserve"> “</w:t>
      </w:r>
      <w:r w:rsidRPr="00E21366">
        <w:rPr>
          <w:i/>
          <w:iCs/>
        </w:rPr>
        <w:t>compileEfolioA.sh</w:t>
      </w:r>
      <w:r w:rsidRPr="00E21366">
        <w:t xml:space="preserve">” que agrupa os comandos necessários para gerar os analisadores e fazer a análise léxica a partir um ficheiro </w:t>
      </w:r>
      <w:r w:rsidRPr="00AD58B6">
        <w:rPr>
          <w:i/>
          <w:iCs/>
        </w:rPr>
        <w:t>.</w:t>
      </w:r>
      <w:proofErr w:type="spellStart"/>
      <w:r w:rsidRPr="00AD58B6">
        <w:rPr>
          <w:i/>
          <w:iCs/>
        </w:rPr>
        <w:t>txt</w:t>
      </w:r>
      <w:proofErr w:type="spellEnd"/>
      <w:r w:rsidRPr="00E21366">
        <w:t xml:space="preserve"> que contém o código da linguagem YAIL. Para os nossos testes, optamos por criar dois ficheiros, “</w:t>
      </w:r>
      <w:r w:rsidRPr="00E21366">
        <w:rPr>
          <w:i/>
          <w:iCs/>
        </w:rPr>
        <w:t>YAILComErros.txt</w:t>
      </w:r>
      <w:r w:rsidRPr="00E21366">
        <w:t>” e “</w:t>
      </w:r>
      <w:r w:rsidRPr="00E21366">
        <w:rPr>
          <w:i/>
          <w:iCs/>
        </w:rPr>
        <w:t>YAILSemErros.txt</w:t>
      </w:r>
      <w:r w:rsidRPr="00E21366">
        <w:t>” e fomos efetuando testes à medida que f</w:t>
      </w:r>
      <w:r>
        <w:t>i</w:t>
      </w:r>
      <w:r w:rsidRPr="00E21366">
        <w:t>zemos o desenvolvimento.</w:t>
      </w:r>
    </w:p>
    <w:p w14:paraId="037D3E0C" w14:textId="77777777" w:rsidR="00AD58B6" w:rsidRPr="00E21366" w:rsidRDefault="00AD58B6" w:rsidP="00E21366">
      <w:pPr>
        <w:spacing w:after="0"/>
      </w:pPr>
    </w:p>
    <w:p w14:paraId="608BB3CC" w14:textId="77777777" w:rsidR="005D68C0" w:rsidRDefault="005D68C0">
      <w:pPr>
        <w:spacing w:after="0" w:line="240" w:lineRule="auto"/>
      </w:pPr>
    </w:p>
    <w:sdt>
      <w:sdtPr>
        <w:rPr>
          <w:rFonts w:ascii="Arial" w:eastAsia="Calibri" w:hAnsi="Arial"/>
          <w:b w:val="0"/>
          <w:bCs w:val="0"/>
          <w:caps w:val="0"/>
          <w:color w:val="auto"/>
          <w:sz w:val="24"/>
          <w:szCs w:val="22"/>
        </w:rPr>
        <w:id w:val="-1678723467"/>
        <w:docPartObj>
          <w:docPartGallery w:val="Bibliographies"/>
          <w:docPartUnique/>
        </w:docPartObj>
      </w:sdtPr>
      <w:sdtContent>
        <w:p w14:paraId="3695AC79" w14:textId="740B6D9B" w:rsidR="00C70E85" w:rsidRPr="00C70E85" w:rsidRDefault="00C70E85">
          <w:pPr>
            <w:pStyle w:val="Ttulo1"/>
            <w:rPr>
              <w:rFonts w:ascii="Arial" w:hAnsi="Arial" w:cs="Arial"/>
              <w:color w:val="auto"/>
              <w:sz w:val="24"/>
              <w:szCs w:val="24"/>
            </w:rPr>
          </w:pPr>
          <w:r w:rsidRPr="00C70E85">
            <w:rPr>
              <w:rFonts w:ascii="Arial" w:hAnsi="Arial" w:cs="Arial"/>
              <w:color w:val="auto"/>
              <w:sz w:val="24"/>
              <w:szCs w:val="24"/>
            </w:rPr>
            <w:t>Bibliografia</w:t>
          </w:r>
        </w:p>
        <w:sdt>
          <w:sdtPr>
            <w:id w:val="111145805"/>
            <w:bibliography/>
          </w:sdtPr>
          <w:sdtContent>
            <w:p w14:paraId="5F06D8CD" w14:textId="3FD18AAD" w:rsidR="00C70E85" w:rsidRPr="00020588" w:rsidRDefault="00C70E85" w:rsidP="00613E6F">
              <w:pPr>
                <w:pStyle w:val="Bibliografia"/>
                <w:ind w:left="720" w:hanging="720"/>
                <w:rPr>
                  <w:rFonts w:cs="Arial"/>
                  <w:i/>
                  <w:iCs/>
                  <w:noProof/>
                </w:rPr>
              </w:pPr>
              <w:r w:rsidRPr="00E21366">
                <w:rPr>
                  <w:rFonts w:cs="Arial"/>
                </w:rPr>
                <w:fldChar w:fldCharType="begin"/>
              </w:r>
              <w:r w:rsidRPr="00E21366">
                <w:rPr>
                  <w:rFonts w:cs="Arial"/>
                </w:rPr>
                <w:instrText>BIBLIOGRAPHY</w:instrText>
              </w:r>
              <w:r w:rsidRPr="00E21366">
                <w:rPr>
                  <w:rFonts w:cs="Arial"/>
                </w:rPr>
                <w:fldChar w:fldCharType="separate"/>
              </w:r>
              <w:r w:rsidRPr="00E21366">
                <w:rPr>
                  <w:rFonts w:cs="Arial"/>
                  <w:noProof/>
                </w:rPr>
                <w:t xml:space="preserve">Aho, A., S. Lam, M., Ravi , S., &amp; D. Ullman, J. (2008). </w:t>
              </w:r>
              <w:r w:rsidRPr="00E21366">
                <w:rPr>
                  <w:rFonts w:cs="Arial"/>
                  <w:i/>
                  <w:iCs/>
                  <w:noProof/>
                  <w:lang w:val="en-US"/>
                </w:rPr>
                <w:t>Compilers: principles,</w:t>
              </w:r>
              <w:r w:rsidR="00613E6F">
                <w:rPr>
                  <w:rFonts w:cs="Arial"/>
                  <w:i/>
                  <w:iCs/>
                  <w:noProof/>
                  <w:lang w:val="en-US"/>
                </w:rPr>
                <w:t xml:space="preserve"> </w:t>
              </w:r>
              <w:r w:rsidRPr="00E21366">
                <w:rPr>
                  <w:rFonts w:cs="Arial"/>
                  <w:i/>
                  <w:iCs/>
                  <w:noProof/>
                  <w:lang w:val="en-US"/>
                </w:rPr>
                <w:t>techniques and tools</w:t>
              </w:r>
              <w:r w:rsidRPr="00E21366">
                <w:rPr>
                  <w:rFonts w:cs="Arial"/>
                  <w:noProof/>
                  <w:lang w:val="en-US"/>
                </w:rPr>
                <w:t xml:space="preserve"> (2ª ed.). (A. Wesley, Ed., &amp; D. Vieira, Trad.) </w:t>
              </w:r>
              <w:r w:rsidRPr="00E21366">
                <w:rPr>
                  <w:rFonts w:cs="Arial"/>
                  <w:noProof/>
                </w:rPr>
                <w:t>Universidade Federal de Minas Gerais, Brasil: Pearson.</w:t>
              </w:r>
            </w:p>
            <w:p w14:paraId="24B82849" w14:textId="77777777" w:rsidR="00C70E85" w:rsidRPr="00E21366" w:rsidRDefault="00C70E85" w:rsidP="00C70E85">
              <w:pPr>
                <w:pStyle w:val="Bibliografia"/>
                <w:ind w:left="720" w:hanging="720"/>
                <w:rPr>
                  <w:rFonts w:cs="Arial"/>
                  <w:noProof/>
                </w:rPr>
              </w:pPr>
              <w:r w:rsidRPr="00E21366">
                <w:rPr>
                  <w:rFonts w:cs="Arial"/>
                  <w:noProof/>
                </w:rPr>
                <w:t xml:space="preserve">Reis Santos, P., &amp; Thibault, L. (2015). </w:t>
              </w:r>
              <w:r w:rsidRPr="00E21366">
                <w:rPr>
                  <w:rFonts w:cs="Arial"/>
                  <w:i/>
                  <w:iCs/>
                  <w:noProof/>
                </w:rPr>
                <w:t>Compiladores.</w:t>
              </w:r>
              <w:r w:rsidRPr="00E21366">
                <w:rPr>
                  <w:rFonts w:cs="Arial"/>
                  <w:noProof/>
                </w:rPr>
                <w:t xml:space="preserve"> FCA.</w:t>
              </w:r>
            </w:p>
            <w:p w14:paraId="0F921B83" w14:textId="76C20F93" w:rsidR="006466AE" w:rsidRPr="00B920EE" w:rsidRDefault="00C70E85" w:rsidP="00766049">
              <w:r w:rsidRPr="00E21366">
                <w:rPr>
                  <w:rFonts w:cs="Arial"/>
                  <w:b/>
                  <w:bCs/>
                </w:rPr>
                <w:fldChar w:fldCharType="end"/>
              </w:r>
            </w:p>
          </w:sdtContent>
        </w:sdt>
      </w:sdtContent>
    </w:sdt>
    <w:sectPr w:rsidR="006466AE" w:rsidRPr="00B920EE" w:rsidSect="00D20915">
      <w:footerReference w:type="default" r:id="rId13"/>
      <w:footerReference w:type="first" r:id="rId14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CED4D" w14:textId="77777777" w:rsidR="00FE7F57" w:rsidRDefault="00FE7F57" w:rsidP="00FE06CF">
      <w:pPr>
        <w:spacing w:after="0" w:line="240" w:lineRule="auto"/>
      </w:pPr>
      <w:r>
        <w:separator/>
      </w:r>
    </w:p>
  </w:endnote>
  <w:endnote w:type="continuationSeparator" w:id="0">
    <w:p w14:paraId="1ACC3A0D" w14:textId="77777777" w:rsidR="00FE7F57" w:rsidRDefault="00FE7F57" w:rsidP="00FE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93C8" w14:textId="3D30380D" w:rsidR="00FE06CF" w:rsidRPr="00FE06CF" w:rsidRDefault="00FE06CF" w:rsidP="00A5043F">
    <w:pPr>
      <w:pStyle w:val="Rodap"/>
      <w:jc w:val="right"/>
      <w:rPr>
        <w:sz w:val="20"/>
      </w:rPr>
    </w:pPr>
    <w:r w:rsidRPr="00FE06CF">
      <w:rPr>
        <w:sz w:val="20"/>
      </w:rPr>
      <w:t xml:space="preserve">Página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PAGE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  <w:r w:rsidRPr="00FE06CF">
      <w:rPr>
        <w:sz w:val="20"/>
      </w:rPr>
      <w:t xml:space="preserve"> de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NUMPAGES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</w:rPr>
      <w:id w:val="2029362368"/>
      <w:docPartObj>
        <w:docPartGallery w:val="Page Numbers (Bottom of Page)"/>
        <w:docPartUnique/>
      </w:docPartObj>
    </w:sdtPr>
    <w:sdtContent>
      <w:sdt>
        <w:sdtPr>
          <w:rPr>
            <w:sz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7148ECF" w14:textId="0111100A" w:rsidR="00D20915" w:rsidRPr="00D20915" w:rsidRDefault="00D20915" w:rsidP="00D20915">
            <w:pPr>
              <w:pStyle w:val="Rodap"/>
              <w:jc w:val="right"/>
              <w:rPr>
                <w:sz w:val="20"/>
              </w:rPr>
            </w:pPr>
            <w:r w:rsidRPr="00D20915">
              <w:rPr>
                <w:sz w:val="20"/>
              </w:rPr>
              <w:t xml:space="preserve">Página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PAGE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1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  <w:r w:rsidRPr="00D20915">
              <w:rPr>
                <w:sz w:val="20"/>
              </w:rPr>
              <w:t xml:space="preserve"> de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NUMPAGES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3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96594" w14:textId="77777777" w:rsidR="00FE7F57" w:rsidRDefault="00FE7F57" w:rsidP="00FE06CF">
      <w:pPr>
        <w:spacing w:after="0" w:line="240" w:lineRule="auto"/>
      </w:pPr>
      <w:r>
        <w:separator/>
      </w:r>
    </w:p>
  </w:footnote>
  <w:footnote w:type="continuationSeparator" w:id="0">
    <w:p w14:paraId="0B025D26" w14:textId="77777777" w:rsidR="00FE7F57" w:rsidRDefault="00FE7F57" w:rsidP="00FE06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2700"/>
    <w:multiLevelType w:val="hybridMultilevel"/>
    <w:tmpl w:val="43A0DF32"/>
    <w:lvl w:ilvl="0" w:tplc="3EF6DAE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71051"/>
    <w:multiLevelType w:val="hybridMultilevel"/>
    <w:tmpl w:val="717C294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461E"/>
    <w:multiLevelType w:val="hybridMultilevel"/>
    <w:tmpl w:val="5EAA3BCE"/>
    <w:lvl w:ilvl="0" w:tplc="2D7C39FC">
      <w:start w:val="1"/>
      <w:numFmt w:val="lowerLetter"/>
      <w:pStyle w:val="Numerao2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11BB55F9"/>
    <w:multiLevelType w:val="hybridMultilevel"/>
    <w:tmpl w:val="E04EB366"/>
    <w:lvl w:ilvl="0" w:tplc="DCB6BB60">
      <w:start w:val="1"/>
      <w:numFmt w:val="decimal"/>
      <w:pStyle w:val="Numerao1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44970746"/>
    <w:multiLevelType w:val="hybridMultilevel"/>
    <w:tmpl w:val="60AE467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80AC5"/>
    <w:multiLevelType w:val="hybridMultilevel"/>
    <w:tmpl w:val="B7A4A8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A675F"/>
    <w:multiLevelType w:val="hybridMultilevel"/>
    <w:tmpl w:val="D018DB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6C51FB"/>
    <w:multiLevelType w:val="hybridMultilevel"/>
    <w:tmpl w:val="C13487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2422590">
    <w:abstractNumId w:val="5"/>
  </w:num>
  <w:num w:numId="2" w16cid:durableId="1454518143">
    <w:abstractNumId w:val="4"/>
  </w:num>
  <w:num w:numId="3" w16cid:durableId="963192833">
    <w:abstractNumId w:val="7"/>
  </w:num>
  <w:num w:numId="4" w16cid:durableId="697048907">
    <w:abstractNumId w:val="6"/>
  </w:num>
  <w:num w:numId="5" w16cid:durableId="1203978879">
    <w:abstractNumId w:val="1"/>
  </w:num>
  <w:num w:numId="6" w16cid:durableId="606274345">
    <w:abstractNumId w:val="0"/>
  </w:num>
  <w:num w:numId="7" w16cid:durableId="1896046060">
    <w:abstractNumId w:val="3"/>
  </w:num>
  <w:num w:numId="8" w16cid:durableId="1692562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sDAxtDSytDQ1tzBX0lEKTi0uzszPAykwrAUAI7ajXywAAAA="/>
  </w:docVars>
  <w:rsids>
    <w:rsidRoot w:val="009A3600"/>
    <w:rsid w:val="000018BD"/>
    <w:rsid w:val="00020588"/>
    <w:rsid w:val="00020E5F"/>
    <w:rsid w:val="000352BA"/>
    <w:rsid w:val="0009579D"/>
    <w:rsid w:val="000A6BCA"/>
    <w:rsid w:val="000D3DF0"/>
    <w:rsid w:val="001566AB"/>
    <w:rsid w:val="00192360"/>
    <w:rsid w:val="001A5AC4"/>
    <w:rsid w:val="00230F5A"/>
    <w:rsid w:val="0026451A"/>
    <w:rsid w:val="00273775"/>
    <w:rsid w:val="002957E6"/>
    <w:rsid w:val="002A5A50"/>
    <w:rsid w:val="002B2935"/>
    <w:rsid w:val="002E353F"/>
    <w:rsid w:val="002E6938"/>
    <w:rsid w:val="00301935"/>
    <w:rsid w:val="003066FB"/>
    <w:rsid w:val="003326F5"/>
    <w:rsid w:val="003332E3"/>
    <w:rsid w:val="003503ED"/>
    <w:rsid w:val="0037255F"/>
    <w:rsid w:val="0037716F"/>
    <w:rsid w:val="00387C47"/>
    <w:rsid w:val="003C099E"/>
    <w:rsid w:val="003C6362"/>
    <w:rsid w:val="003D1F37"/>
    <w:rsid w:val="00443506"/>
    <w:rsid w:val="004A69C4"/>
    <w:rsid w:val="004B4954"/>
    <w:rsid w:val="004C226A"/>
    <w:rsid w:val="005350AF"/>
    <w:rsid w:val="00551DF9"/>
    <w:rsid w:val="005B636C"/>
    <w:rsid w:val="005D5D1E"/>
    <w:rsid w:val="005D68C0"/>
    <w:rsid w:val="005E382B"/>
    <w:rsid w:val="00606858"/>
    <w:rsid w:val="00613E6F"/>
    <w:rsid w:val="0062653C"/>
    <w:rsid w:val="00633C5E"/>
    <w:rsid w:val="006466AE"/>
    <w:rsid w:val="006508BD"/>
    <w:rsid w:val="00684318"/>
    <w:rsid w:val="006E5C85"/>
    <w:rsid w:val="007314F5"/>
    <w:rsid w:val="007503DE"/>
    <w:rsid w:val="00751480"/>
    <w:rsid w:val="007637E8"/>
    <w:rsid w:val="00766049"/>
    <w:rsid w:val="007853D5"/>
    <w:rsid w:val="00795C47"/>
    <w:rsid w:val="007B68D2"/>
    <w:rsid w:val="007F2B7B"/>
    <w:rsid w:val="008232AA"/>
    <w:rsid w:val="008653DE"/>
    <w:rsid w:val="008752F2"/>
    <w:rsid w:val="00883A3E"/>
    <w:rsid w:val="0089550E"/>
    <w:rsid w:val="008C4AD3"/>
    <w:rsid w:val="008D0607"/>
    <w:rsid w:val="008D179F"/>
    <w:rsid w:val="008D22E9"/>
    <w:rsid w:val="008E39CA"/>
    <w:rsid w:val="008E3D01"/>
    <w:rsid w:val="008F4E40"/>
    <w:rsid w:val="0092081F"/>
    <w:rsid w:val="009A3600"/>
    <w:rsid w:val="009E0A7A"/>
    <w:rsid w:val="00A16E38"/>
    <w:rsid w:val="00A20A77"/>
    <w:rsid w:val="00A4085F"/>
    <w:rsid w:val="00A42ECE"/>
    <w:rsid w:val="00A479EA"/>
    <w:rsid w:val="00A5043F"/>
    <w:rsid w:val="00A54BC4"/>
    <w:rsid w:val="00A80EB5"/>
    <w:rsid w:val="00AA00AA"/>
    <w:rsid w:val="00AD0878"/>
    <w:rsid w:val="00AD3C32"/>
    <w:rsid w:val="00AD58B6"/>
    <w:rsid w:val="00B0383C"/>
    <w:rsid w:val="00B643C3"/>
    <w:rsid w:val="00B734F2"/>
    <w:rsid w:val="00B82D6A"/>
    <w:rsid w:val="00B84C39"/>
    <w:rsid w:val="00B920EE"/>
    <w:rsid w:val="00BC5804"/>
    <w:rsid w:val="00BC64BC"/>
    <w:rsid w:val="00BF75F7"/>
    <w:rsid w:val="00C210F1"/>
    <w:rsid w:val="00C40490"/>
    <w:rsid w:val="00C5077F"/>
    <w:rsid w:val="00C5088A"/>
    <w:rsid w:val="00C70E85"/>
    <w:rsid w:val="00C87F5D"/>
    <w:rsid w:val="00C9018B"/>
    <w:rsid w:val="00C92B80"/>
    <w:rsid w:val="00CA192D"/>
    <w:rsid w:val="00CA5BF3"/>
    <w:rsid w:val="00D046EF"/>
    <w:rsid w:val="00D17C9D"/>
    <w:rsid w:val="00D20915"/>
    <w:rsid w:val="00D43600"/>
    <w:rsid w:val="00D5783C"/>
    <w:rsid w:val="00D708CF"/>
    <w:rsid w:val="00DC0AC5"/>
    <w:rsid w:val="00DC693A"/>
    <w:rsid w:val="00E21366"/>
    <w:rsid w:val="00E33846"/>
    <w:rsid w:val="00E53644"/>
    <w:rsid w:val="00E6185E"/>
    <w:rsid w:val="00E62FA8"/>
    <w:rsid w:val="00E65A18"/>
    <w:rsid w:val="00E7421F"/>
    <w:rsid w:val="00E7607A"/>
    <w:rsid w:val="00E85D54"/>
    <w:rsid w:val="00EF034C"/>
    <w:rsid w:val="00EF04C1"/>
    <w:rsid w:val="00F7479A"/>
    <w:rsid w:val="00F8693A"/>
    <w:rsid w:val="00FC4B6E"/>
    <w:rsid w:val="00FD65C4"/>
    <w:rsid w:val="00FE06CF"/>
    <w:rsid w:val="00FE7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673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600"/>
    <w:pPr>
      <w:spacing w:after="240" w:line="360" w:lineRule="auto"/>
    </w:pPr>
    <w:rPr>
      <w:rFonts w:ascii="Arial" w:hAnsi="Arial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FD65C4"/>
    <w:pPr>
      <w:keepNext/>
      <w:keepLines/>
      <w:spacing w:after="480" w:line="240" w:lineRule="auto"/>
      <w:outlineLvl w:val="0"/>
    </w:pPr>
    <w:rPr>
      <w:rFonts w:ascii="Arial Black" w:eastAsia="Times New Roman" w:hAnsi="Arial Black"/>
      <w:b/>
      <w:bCs/>
      <w:caps/>
      <w:color w:val="9F2900"/>
      <w:sz w:val="36"/>
      <w:szCs w:val="2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7F2B7B"/>
    <w:pPr>
      <w:keepNext/>
      <w:keepLines/>
      <w:spacing w:before="120" w:after="120"/>
      <w:outlineLvl w:val="1"/>
    </w:pPr>
    <w:rPr>
      <w:rFonts w:eastAsia="Times New Roman"/>
      <w:b/>
      <w:bCs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FD65C4"/>
    <w:rPr>
      <w:rFonts w:ascii="Arial Black" w:eastAsia="Times New Roman" w:hAnsi="Arial Black" w:cs="Times New Roman"/>
      <w:b/>
      <w:bCs/>
      <w:caps/>
      <w:color w:val="9F2900"/>
      <w:sz w:val="36"/>
      <w:szCs w:val="28"/>
    </w:rPr>
  </w:style>
  <w:style w:type="character" w:customStyle="1" w:styleId="Ttulo2Carter">
    <w:name w:val="Título 2 Caráter"/>
    <w:link w:val="Ttulo2"/>
    <w:uiPriority w:val="9"/>
    <w:rsid w:val="007F2B7B"/>
    <w:rPr>
      <w:rFonts w:ascii="Arial" w:eastAsia="Times New Roman" w:hAnsi="Arial" w:cs="Times New Roman"/>
      <w:b/>
      <w:bCs/>
      <w:sz w:val="24"/>
      <w:szCs w:val="26"/>
    </w:rPr>
  </w:style>
  <w:style w:type="character" w:styleId="Forte">
    <w:name w:val="Strong"/>
    <w:uiPriority w:val="22"/>
    <w:qFormat/>
    <w:rsid w:val="007F2B7B"/>
    <w:rPr>
      <w:b/>
      <w:bCs/>
    </w:rPr>
  </w:style>
  <w:style w:type="paragraph" w:styleId="PargrafodaLista">
    <w:name w:val="List Paragraph"/>
    <w:basedOn w:val="Normal"/>
    <w:uiPriority w:val="34"/>
    <w:qFormat/>
    <w:rsid w:val="00684318"/>
    <w:pPr>
      <w:ind w:firstLine="851"/>
      <w:contextualSpacing/>
    </w:pPr>
  </w:style>
  <w:style w:type="paragraph" w:styleId="SemEspaamento">
    <w:name w:val="No Spacing"/>
    <w:uiPriority w:val="1"/>
    <w:rsid w:val="00551DF9"/>
    <w:rPr>
      <w:rFonts w:ascii="Arial" w:hAnsi="Arial"/>
      <w:sz w:val="24"/>
      <w:szCs w:val="22"/>
      <w:lang w:eastAsia="en-US"/>
    </w:rPr>
  </w:style>
  <w:style w:type="paragraph" w:styleId="Cabealho">
    <w:name w:val="header"/>
    <w:basedOn w:val="Normal"/>
    <w:link w:val="Cabealho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link w:val="Cabealho"/>
    <w:uiPriority w:val="99"/>
    <w:rsid w:val="00FE06CF"/>
    <w:rPr>
      <w:rFonts w:ascii="Arial" w:hAnsi="Arial"/>
      <w:sz w:val="24"/>
    </w:rPr>
  </w:style>
  <w:style w:type="paragraph" w:styleId="Rodap">
    <w:name w:val="footer"/>
    <w:basedOn w:val="Normal"/>
    <w:link w:val="Rodap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link w:val="Rodap"/>
    <w:uiPriority w:val="99"/>
    <w:rsid w:val="00FE06CF"/>
    <w:rPr>
      <w:rFonts w:ascii="Arial" w:hAnsi="Arial"/>
      <w:sz w:val="24"/>
    </w:rPr>
  </w:style>
  <w:style w:type="character" w:styleId="Hiperligao">
    <w:name w:val="Hyperlink"/>
    <w:uiPriority w:val="99"/>
    <w:unhideWhenUsed/>
    <w:qFormat/>
    <w:rsid w:val="009A3600"/>
    <w:rPr>
      <w:color w:val="404040"/>
      <w:u w:val="single"/>
    </w:rPr>
  </w:style>
  <w:style w:type="character" w:styleId="nfaseDiscreta">
    <w:name w:val="Subtle Emphasis"/>
    <w:basedOn w:val="Tipodeletrapredefinidodopargrafo"/>
    <w:uiPriority w:val="19"/>
    <w:qFormat/>
    <w:rsid w:val="005E382B"/>
    <w:rPr>
      <w:i/>
      <w:iCs/>
      <w:color w:val="auto"/>
    </w:rPr>
  </w:style>
  <w:style w:type="character" w:styleId="nfase">
    <w:name w:val="Emphasis"/>
    <w:basedOn w:val="Tipodeletrapredefinidodopargrafo"/>
    <w:uiPriority w:val="20"/>
    <w:qFormat/>
    <w:rsid w:val="005E382B"/>
    <w:rPr>
      <w:b/>
      <w:i/>
      <w:iCs/>
    </w:rPr>
  </w:style>
  <w:style w:type="paragraph" w:styleId="Citao">
    <w:name w:val="Quote"/>
    <w:basedOn w:val="Normal"/>
    <w:next w:val="Normal"/>
    <w:link w:val="CitaoCarter"/>
    <w:uiPriority w:val="29"/>
    <w:qFormat/>
    <w:rsid w:val="00684318"/>
    <w:pPr>
      <w:spacing w:before="200" w:after="160"/>
      <w:ind w:left="851"/>
    </w:pPr>
    <w:rPr>
      <w:iCs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684318"/>
    <w:rPr>
      <w:rFonts w:ascii="Arial" w:hAnsi="Arial"/>
      <w:iCs/>
      <w:sz w:val="24"/>
      <w:szCs w:val="22"/>
      <w:lang w:eastAsia="en-US"/>
    </w:rPr>
  </w:style>
  <w:style w:type="character" w:customStyle="1" w:styleId="bold">
    <w:name w:val="bold"/>
    <w:basedOn w:val="Tipodeletrapredefinidodopargrafo"/>
    <w:uiPriority w:val="1"/>
    <w:rsid w:val="003C099E"/>
    <w:rPr>
      <w:rFonts w:ascii="Arial" w:eastAsiaTheme="minorEastAsia" w:hAnsi="Arial" w:cs="Consolas"/>
      <w:b/>
      <w:color w:val="auto"/>
      <w:spacing w:val="0"/>
      <w:sz w:val="24"/>
      <w:szCs w:val="21"/>
      <w:u w:val="none"/>
    </w:rPr>
  </w:style>
  <w:style w:type="paragraph" w:customStyle="1" w:styleId="Bullets">
    <w:name w:val="Bullets"/>
    <w:basedOn w:val="Normal"/>
    <w:link w:val="BulletsCarter"/>
    <w:qFormat/>
    <w:rsid w:val="00B920EE"/>
    <w:pPr>
      <w:numPr>
        <w:numId w:val="6"/>
      </w:numPr>
      <w:ind w:left="714" w:hanging="357"/>
    </w:pPr>
  </w:style>
  <w:style w:type="paragraph" w:customStyle="1" w:styleId="Numerao1">
    <w:name w:val="Numeração 1"/>
    <w:basedOn w:val="Bullets"/>
    <w:link w:val="Numerao1Carter"/>
    <w:qFormat/>
    <w:rsid w:val="00B920EE"/>
    <w:pPr>
      <w:numPr>
        <w:numId w:val="7"/>
      </w:numPr>
      <w:ind w:left="714" w:hanging="357"/>
    </w:pPr>
  </w:style>
  <w:style w:type="character" w:customStyle="1" w:styleId="BulletsCarter">
    <w:name w:val="Bullets Caráter"/>
    <w:basedOn w:val="Tipodeletrapredefinidodopargrafo"/>
    <w:link w:val="Bullets"/>
    <w:rsid w:val="00B920EE"/>
    <w:rPr>
      <w:rFonts w:ascii="Arial" w:hAnsi="Arial"/>
      <w:sz w:val="24"/>
      <w:szCs w:val="22"/>
      <w:lang w:eastAsia="en-US"/>
    </w:rPr>
  </w:style>
  <w:style w:type="paragraph" w:customStyle="1" w:styleId="Numerao2">
    <w:name w:val="Numeração 2"/>
    <w:basedOn w:val="Numerao1"/>
    <w:link w:val="Numerao2Carter"/>
    <w:qFormat/>
    <w:rsid w:val="00B920EE"/>
    <w:pPr>
      <w:numPr>
        <w:numId w:val="8"/>
      </w:numPr>
      <w:ind w:left="1071" w:hanging="357"/>
    </w:pPr>
  </w:style>
  <w:style w:type="character" w:customStyle="1" w:styleId="Numerao1Carter">
    <w:name w:val="Numeração 1 Caráter"/>
    <w:basedOn w:val="BulletsCarter"/>
    <w:link w:val="Numerao1"/>
    <w:rsid w:val="00B920EE"/>
    <w:rPr>
      <w:rFonts w:ascii="Arial" w:hAnsi="Arial"/>
      <w:sz w:val="24"/>
      <w:szCs w:val="22"/>
      <w:lang w:eastAsia="en-US"/>
    </w:rPr>
  </w:style>
  <w:style w:type="character" w:customStyle="1" w:styleId="Numerao2Carter">
    <w:name w:val="Numeração 2 Caráter"/>
    <w:basedOn w:val="Numerao1Carter"/>
    <w:link w:val="Numerao2"/>
    <w:rsid w:val="00B920EE"/>
    <w:rPr>
      <w:rFonts w:ascii="Arial" w:hAnsi="Arial"/>
      <w:sz w:val="24"/>
      <w:szCs w:val="22"/>
      <w:lang w:eastAsia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795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95C47"/>
    <w:rPr>
      <w:rFonts w:ascii="Tahoma" w:hAnsi="Tahoma" w:cs="Tahoma"/>
      <w:sz w:val="16"/>
      <w:szCs w:val="16"/>
      <w:lang w:eastAsia="en-US"/>
    </w:rPr>
  </w:style>
  <w:style w:type="paragraph" w:styleId="Bibliografia">
    <w:name w:val="Bibliography"/>
    <w:basedOn w:val="Normal"/>
    <w:next w:val="Normal"/>
    <w:uiPriority w:val="37"/>
    <w:unhideWhenUsed/>
    <w:rsid w:val="00C70E85"/>
  </w:style>
  <w:style w:type="paragraph" w:styleId="Legenda">
    <w:name w:val="caption"/>
    <w:basedOn w:val="Normal"/>
    <w:next w:val="Normal"/>
    <w:uiPriority w:val="35"/>
    <w:unhideWhenUsed/>
    <w:qFormat/>
    <w:rsid w:val="00AD58B6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95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gi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ei15</b:Tag>
    <b:SourceType>Book</b:SourceType>
    <b:Guid>{B1304CB7-1356-42F7-9016-9A5DCE7B7D8A}</b:Guid>
    <b:Author>
      <b:Author>
        <b:NameList>
          <b:Person>
            <b:Last>Reis Santos</b:Last>
            <b:First>Pedro</b:First>
          </b:Person>
          <b:Person>
            <b:Last>Thibault</b:Last>
            <b:First>Langlois</b:First>
          </b:Person>
        </b:NameList>
      </b:Author>
    </b:Author>
    <b:Title>Compiladores</b:Title>
    <b:PeriodicalTitle>Da Teoria à Prática</b:PeriodicalTitle>
    <b:Year>2015</b:Year>
    <b:Publisher>FCA</b:Publisher>
    <b:RefOrder>1</b:RefOrder>
  </b:Source>
  <b:Source>
    <b:Tag>Aho08</b:Tag>
    <b:SourceType>Book</b:SourceType>
    <b:Guid>{37BBBDAA-6439-4A9F-B174-3E29E8EC315D}</b:Guid>
    <b:Title>Compilers: principles, techniques and tools</b:Title>
    <b:Year>2008</b:Year>
    <b:City>Universidade Federal de Minas Gerais</b:City>
    <b:Publisher>Pearson</b:Publisher>
    <b:Author>
      <b:Author>
        <b:NameList>
          <b:Person>
            <b:Last>Aho</b:Last>
            <b:First>Alfred V. </b:First>
          </b:Person>
          <b:Person>
            <b:Last>S. Lam</b:Last>
            <b:First>Monica</b:First>
          </b:Person>
          <b:Person>
            <b:Last>Ravi </b:Last>
            <b:First>Sethi</b:First>
          </b:Person>
          <b:Person>
            <b:Last>D. Ullman</b:Last>
            <b:First>Jeffrey </b:First>
          </b:Person>
        </b:NameList>
      </b:Author>
      <b:Editor>
        <b:NameList>
          <b:Person>
            <b:Last>Wesley</b:Last>
            <b:First>Addison</b:First>
          </b:Person>
        </b:NameList>
      </b:Editor>
      <b:Translator>
        <b:NameList>
          <b:Person>
            <b:Last>Vieira</b:Last>
            <b:First>Daniel</b:First>
          </b:Person>
        </b:NameList>
      </b:Translator>
    </b:Author>
    <b:CountryRegion>Brasil</b:CountryRegion>
    <b:Pages>649</b:Pages>
    <b:Edition>2ª</b:Edition>
    <b:RefOrder>2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9C467B8A33EF0458C4C971D5E95A612" ma:contentTypeVersion="13" ma:contentTypeDescription="Criar um novo documento." ma:contentTypeScope="" ma:versionID="c43ca48b6c3a5eb7e3b6baef67585d76">
  <xsd:schema xmlns:xsd="http://www.w3.org/2001/XMLSchema" xmlns:xs="http://www.w3.org/2001/XMLSchema" xmlns:p="http://schemas.microsoft.com/office/2006/metadata/properties" xmlns:ns2="628b6340-57ea-4f26-8244-6ee65c557bed" xmlns:ns3="40ced0c0-c620-4d41-b88f-b274f597e856" targetNamespace="http://schemas.microsoft.com/office/2006/metadata/properties" ma:root="true" ma:fieldsID="b84d0488e4d5a69df2788de68af4bf88" ns2:_="" ns3:_="">
    <xsd:import namespace="628b6340-57ea-4f26-8244-6ee65c557bed"/>
    <xsd:import namespace="40ced0c0-c620-4d41-b88f-b274f597e8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b6340-57ea-4f26-8244-6ee65c557b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2" nillable="true" ma:taxonomy="true" ma:internalName="lcf76f155ced4ddcb4097134ff3c332f" ma:taxonomyFieldName="MediaServiceImageTags" ma:displayName="Etiquetas de Imagem" ma:readOnly="false" ma:fieldId="{5cf76f15-5ced-4ddc-b409-7134ff3c332f}" ma:taxonomyMulti="true" ma:sspId="e8b24f13-02f2-4f08-bbac-539b383a6b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ed0c0-c620-4d41-b88f-b274f597e85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525643b0-8a33-45e5-83bf-78c93f651cc3}" ma:internalName="TaxCatchAll" ma:showField="CatchAllData" ma:web="40ced0c0-c620-4d41-b88f-b274f597e8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15AAC6-18D6-4E1D-B7F7-9EAA3B47A1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B3A7ED-8021-41FE-AA5E-54114150C99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1B16114-0BE0-4232-B845-A77E7BA37F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8b6340-57ea-4f26-8244-6ee65c557bed"/>
    <ds:schemaRef ds:uri="40ced0c0-c620-4d41-b88f-b274f597e8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51</Words>
  <Characters>4060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lha de resolução para E-fólio A</vt:lpstr>
    </vt:vector>
  </TitlesOfParts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ha de resolução para E-fólio A</dc:title>
  <dc:creator/>
  <cp:lastModifiedBy/>
  <cp:revision>1</cp:revision>
  <dcterms:created xsi:type="dcterms:W3CDTF">2023-05-01T18:04:00Z</dcterms:created>
  <dcterms:modified xsi:type="dcterms:W3CDTF">2023-05-01T20:55:00Z</dcterms:modified>
</cp:coreProperties>
</file>